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internship-application-letter"/>
    <w:p>
      <w:pPr>
        <w:pStyle w:val="Heading1"/>
      </w:pPr>
      <w:r>
        <w:t xml:space="preserve">Internship Application Letter</w:t>
      </w:r>
    </w:p>
    <w:bookmarkEnd w:id="20"/>
    <w:p>
      <w:pPr>
        <w:pStyle w:val="FirstParagraph"/>
      </w:pPr>
      <w:r>
        <w:t xml:space="preserve">Your Name</w:t>
      </w:r>
      <w:r>
        <w:br/>
      </w:r>
      <w:r>
        <w:t xml:space="preserve">Your Full Address</w:t>
      </w:r>
      <w:r>
        <w:br/>
      </w:r>
      <w:r>
        <w:t xml:space="preserve">City, Postal Code</w:t>
      </w:r>
      <w:r>
        <w:br/>
      </w:r>
      <w:r>
        <w:t xml:space="preserve">Email Address | Phone Number | LinkedIn Profile</w:t>
      </w:r>
    </w:p>
    <w:p>
      <w:pPr>
        <w:pStyle w:val="BodyText"/>
      </w:pPr>
      <w:r>
        <w:t xml:space="preserve">October 26, 2023</w:t>
      </w:r>
    </w:p>
    <w:p>
      <w:pPr>
        <w:pStyle w:val="BodyText"/>
      </w:pPr>
      <w:r>
        <w:t xml:space="preserve">Human Resources Department</w:t>
      </w:r>
      <w:r>
        <w:br/>
      </w:r>
      <w:r>
        <w:t xml:space="preserve">[Company Name]</w:t>
      </w:r>
      <w:r>
        <w:br/>
      </w:r>
      <w:r>
        <w:t xml:space="preserve">[Company Address]</w:t>
      </w:r>
      <w:r>
        <w:br/>
      </w:r>
      <w:r>
        <w:t xml:space="preserve">Lyon, France</w:t>
      </w:r>
    </w:p>
    <w:p>
      <w:pPr>
        <w:pStyle w:val="BodyText"/>
      </w:pPr>
      <w:r>
        <w:rPr>
          <w:bCs/>
          <w:b/>
        </w:rPr>
        <w:t xml:space="preserve">Subject: Internship Application for Electrical Engineer Position - France Lyon</w:t>
      </w:r>
    </w:p>
    <w:p>
      <w:pPr>
        <w:pStyle w:val="BodyText"/>
      </w:pPr>
      <w:r>
        <w:t xml:space="preserve">Dear Hiring Manager,</w:t>
      </w:r>
    </w:p>
    <w:p>
      <w:pPr>
        <w:pStyle w:val="BodyText"/>
      </w:pPr>
      <w:r>
        <w:t xml:space="preserve">I am writing with profound enthusiasm to submit my application for the Electrical Engineer Internship position at [Company Name] in Lyon, France. As a final-year Bachelor of Engineering student specializing in Power Systems at École Centrale de Lyon, I have meticulously prepared this Internship Application Letter to express my unwavering commitment to contributing to your innovative projects while immersing myself in the dynamic engineering ecosystem of France Lyon. My academic trajectory, technical competencies, and deep appreciation for European engineering excellence position me as an ideal candidate for this opportunity.</w:t>
      </w:r>
    </w:p>
    <w:p>
      <w:pPr>
        <w:pStyle w:val="BodyText"/>
      </w:pPr>
      <w:r>
        <w:t xml:space="preserve">Throughout my studies at École Centrale de Lyon—a prestigious institution consistently ranked among Europe's top engineering schools—I have immersed myself in advanced coursework directly relevant to your company's focus areas. My curriculum has included specialized subjects such as Power Electronics, Smart Grid Integration, Renewable Energy Systems, and High-Voltage Engineering. In my capstone project titled "Optimizing Photovoltaic Integration in Urban Distribution Networks," I developed a MATLAB-Simulink model that improved grid stability by 18% during peak solar generation periods. This project required me to collaborate with cross-functional teams, interpret complex IEEE standards (particularly IEEE 1547 for distributed energy resources), and present technical findings to industry stakeholders—skills I recognize as essential for success at [Company Name].</w:t>
      </w:r>
    </w:p>
    <w:p>
      <w:pPr>
        <w:pStyle w:val="BodyText"/>
      </w:pPr>
      <w:r>
        <w:t xml:space="preserve">My practical experience extends beyond academic settings. During my summer internship at Schneider Electric's Lyon R&amp;D facility, I supported the development of fault detection algorithms for medium-voltage switchgear. Under the mentorship of senior electrical engineers, I gained hands-on experience with SCADA systems, protective relay programming (SEL-351 and ABB 670 series), and power quality analysis using Fluke 435-II analyzers. This exposure to France's industrial engineering landscape profoundly shaped my professional perspective—I witnessed firsthand how Lyon serves as a strategic nexus for electrical innovation across Europe, with its unique blend of historic industrial heritage and cutting-edge clean energy initiatives.</w:t>
      </w:r>
    </w:p>
    <w:p>
      <w:pPr>
        <w:pStyle w:val="BodyText"/>
      </w:pPr>
      <w:r>
        <w:t xml:space="preserve">This brings me to my compelling reason for seeking an internship specifically in France Lyon. As the third-largest city in France and a recognized European hub for electrical engineering (home to major R&amp;D centers of Alstom, Valeo, and Siemens Mobility), Lyon offers an unparalleled environment for technical growth. The city's commitment to sustainable urban development—evident in projects like the Euralille district's smart grid infrastructure and the upcoming Lyon-Bourgoin 400kV substation—resonates deeply with my professional aspirations. I am particularly inspired by your company's work on [mention specific project or technology from company website, e.g., "AI-driven transformer monitoring systems" or "microgrid solutions for historic districts"], which aligns perfectly with my research on predictive maintenance in aging electrical infrastructure.</w:t>
      </w:r>
    </w:p>
    <w:p>
      <w:pPr>
        <w:pStyle w:val="BodyText"/>
      </w:pPr>
      <w:r>
        <w:t xml:space="preserve">What sets France Lyon apart as an internship destination is its unique convergence of academic excellence and industrial application. The presence of the French National Center for Scientific Research (CNRS) laboratories, the University of Lyon's engineering faculties, and leading multinational corporations creates a synergistic innovation ecosystem I am eager to contribute to. My fluency in French (C1 level with DELF B2 certification) ensures seamless integration into this environment—allowing me not only to participate fully in technical discussions but also to understand the cultural nuances essential for collaborative success. This linguistic proficiency, combined with my familiarity with European electrical standards (IEC 61850, EN 50160), positions me to immediately add value during the internship.</w:t>
      </w:r>
    </w:p>
    <w:p>
      <w:pPr>
        <w:pStyle w:val="BodyText"/>
      </w:pPr>
      <w:r>
        <w:t xml:space="preserve">As an aspiring Electrical Engineer, I thrive in environments that demand both analytical rigor and creative problem-solving. My technical toolkit includes proficiency in AutoCAD Electrical for schematics design, Python for data analysis (with experience processing 10k+ hours of grid operation data), and SolidWorks for prototyping auxiliary components. However, what truly distinguishes my approach is my systematic methodology: I begin every project by mapping stakeholder requirements against technical constraints before developing solutions—a practice refined through my work on the Lyon Métro's energy efficiency audit (a project sponsored by the City of Lyon). I am equally committed to sustainability; I recently volunteered with Éco-Électrique, a student NGO promoting energy literacy in underserved neighborhoods across France—directly contributing to Lyon's 2030 carbon neutrality goals.</w:t>
      </w:r>
    </w:p>
    <w:p>
      <w:pPr>
        <w:pStyle w:val="BodyText"/>
      </w:pPr>
      <w:r>
        <w:t xml:space="preserve">I have researched [Company Name]'s recent achievements in [mention specific project or innovation] and am particularly impressed by your commitment to developing scalable solutions for urban electrification. The opportunity to support your team in this mission while learning from industry leaders would represent the ideal culmination of my academic preparation. I am eager to contribute my skills in power system analysis and renewable integration, while absorbing the sophisticated engineering culture that defines France Lyon's electrical sector.</w:t>
      </w:r>
    </w:p>
    <w:p>
      <w:pPr>
        <w:pStyle w:val="BodyText"/>
      </w:pPr>
      <w:r>
        <w:t xml:space="preserve">The prospect of contributing to innovation within France's most vibrant engineering community excites me immensely. I am confident that my technical foundation, cultural adaptability, and passion for sustainable energy systems align precisely with the objectives of your Electrical Engineer Internship program. I have attached my resume for your detailed review and would welcome the opportunity to discuss how my qualifications can support [Company Name]'s strategic goals during an interview at your earliest convenience.</w:t>
      </w:r>
    </w:p>
    <w:p>
      <w:pPr>
        <w:pStyle w:val="BodyText"/>
      </w:pPr>
      <w:r>
        <w:t xml:space="preserve">Thank you for considering this Internship Application Letter. I am available for an interview at any time and look forward to the possibility of contributing to Lyon's pioneering electrical engineering landscape. The synergy between my academic focus, technical capabilities, and profound respect for France's engineering tradition makes me exceptionally eager to bring my dedication to your esteemed team in Lyon.</w:t>
      </w:r>
    </w:p>
    <w:p>
      <w:pPr>
        <w:pStyle w:val="BodyText"/>
      </w:pPr>
      <w:r>
        <w:t xml:space="preserve">Sincerely,</w:t>
      </w:r>
    </w:p>
    <w:p>
      <w:pPr>
        <w:pStyle w:val="BodyText"/>
      </w:pPr>
      <w:r>
        <w:t xml:space="preserve">Your Full Name</w:t>
      </w:r>
    </w:p>
    <w:p>
      <w:pPr>
        <w:pStyle w:val="BodyText"/>
      </w:pPr>
      <w:r>
        <w:t xml:space="preserve">Electrical Engineering Student, École Centrale de Ly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dc:title>
  <dc:creator/>
  <dc:language>en</dc:language>
  <cp:keywords/>
  <dcterms:created xsi:type="dcterms:W3CDTF">2026-04-29T15:09:01Z</dcterms:created>
  <dcterms:modified xsi:type="dcterms:W3CDTF">2026-04-29T15:09:01Z</dcterms:modified>
</cp:coreProperties>
</file>

<file path=docProps/custom.xml><?xml version="1.0" encoding="utf-8"?>
<Properties xmlns="http://schemas.openxmlformats.org/officeDocument/2006/custom-properties" xmlns:vt="http://schemas.openxmlformats.org/officeDocument/2006/docPropsVTypes"/>
</file>